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582D" w:rsidRDefault="00FC2790" w:rsidP="00A46C70">
      <w:pPr>
        <w:rPr>
          <w:rFonts w:ascii="Verdana" w:hAnsi="Verdana"/>
          <w:b/>
          <w:color w:val="0055AA"/>
          <w:sz w:val="28"/>
          <w:szCs w:val="28"/>
        </w:rPr>
      </w:pPr>
      <w:r>
        <w:rPr>
          <w:rFonts w:ascii="Verdana" w:hAnsi="Verdana"/>
          <w:b/>
          <w:color w:val="0055AA"/>
          <w:sz w:val="28"/>
          <w:szCs w:val="28"/>
        </w:rPr>
        <w:t>SRG Run</w:t>
      </w:r>
      <w:r w:rsidR="00C75A28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47613D">
        <w:rPr>
          <w:rFonts w:ascii="Verdana" w:hAnsi="Verdana"/>
          <w:b/>
          <w:color w:val="0055AA"/>
          <w:sz w:val="28"/>
          <w:szCs w:val="28"/>
        </w:rPr>
        <w:t>1</w:t>
      </w:r>
      <w:r w:rsidR="006907F5">
        <w:rPr>
          <w:rFonts w:ascii="Verdana" w:hAnsi="Verdana"/>
          <w:b/>
          <w:color w:val="0055AA"/>
          <w:sz w:val="28"/>
          <w:szCs w:val="28"/>
        </w:rPr>
        <w:t>7</w:t>
      </w:r>
      <w:r w:rsidR="0047613D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47613D">
        <w:rPr>
          <w:rFonts w:ascii="Verdana" w:hAnsi="Verdana"/>
          <w:b/>
          <w:color w:val="0055AA"/>
          <w:sz w:val="28"/>
          <w:szCs w:val="28"/>
        </w:rPr>
        <w:t>–</w:t>
      </w:r>
      <w:r w:rsidR="0047613D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47613D">
        <w:rPr>
          <w:rFonts w:ascii="Verdana" w:hAnsi="Verdana"/>
          <w:b/>
          <w:color w:val="0055AA"/>
          <w:sz w:val="28"/>
          <w:szCs w:val="28"/>
        </w:rPr>
        <w:t>5.</w:t>
      </w:r>
      <w:r w:rsidR="006907F5">
        <w:rPr>
          <w:rFonts w:ascii="Verdana" w:hAnsi="Verdana"/>
          <w:b/>
          <w:color w:val="0055AA"/>
          <w:sz w:val="28"/>
          <w:szCs w:val="28"/>
        </w:rPr>
        <w:t>2</w:t>
      </w:r>
      <w:r w:rsidR="0047613D">
        <w:rPr>
          <w:rFonts w:ascii="Verdana" w:hAnsi="Verdana"/>
          <w:b/>
          <w:color w:val="0055AA"/>
          <w:sz w:val="28"/>
          <w:szCs w:val="28"/>
        </w:rPr>
        <w:t xml:space="preserve">km </w:t>
      </w:r>
      <w:r w:rsidR="00A066F3">
        <w:rPr>
          <w:rFonts w:ascii="Verdana" w:hAnsi="Verdana"/>
          <w:b/>
          <w:color w:val="0055AA"/>
          <w:sz w:val="28"/>
          <w:szCs w:val="28"/>
        </w:rPr>
        <w:t xml:space="preserve">Morphett Vale </w:t>
      </w:r>
      <w:r w:rsidR="006907F5">
        <w:rPr>
          <w:rFonts w:ascii="Verdana" w:hAnsi="Verdana"/>
          <w:b/>
          <w:color w:val="0055AA"/>
          <w:sz w:val="28"/>
          <w:szCs w:val="28"/>
        </w:rPr>
        <w:t>‘Block run’</w:t>
      </w:r>
    </w:p>
    <w:p w:rsidR="00C96924" w:rsidRPr="00C75A28" w:rsidRDefault="0047613D" w:rsidP="00C75A28">
      <w:pPr>
        <w:pStyle w:val="ListParagraph"/>
        <w:numPr>
          <w:ilvl w:val="0"/>
          <w:numId w:val="5"/>
        </w:numPr>
        <w:rPr>
          <w:rFonts w:ascii="Verdana" w:hAnsi="Verdana"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5.</w:t>
      </w:r>
      <w:r w:rsidR="006907F5">
        <w:rPr>
          <w:rFonts w:ascii="Verdana" w:hAnsi="Verdana"/>
          <w:b/>
          <w:color w:val="0055AA"/>
          <w:sz w:val="28"/>
          <w:szCs w:val="28"/>
          <w:u w:val="single"/>
        </w:rPr>
        <w:t>2</w:t>
      </w:r>
      <w:r w:rsidR="002B582D" w:rsidRPr="00C75A28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</w:p>
    <w:p w:rsidR="002B582D" w:rsidRDefault="00D21254" w:rsidP="002B582D">
      <w:pPr>
        <w:jc w:val="center"/>
        <w:rPr>
          <w:rFonts w:ascii="Verdana" w:hAnsi="Verdana"/>
          <w:b/>
          <w:color w:val="0055AA"/>
          <w:sz w:val="28"/>
          <w:szCs w:val="2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FBDFFA1" wp14:editId="3704CAA9">
                <wp:simplePos x="0" y="0"/>
                <wp:positionH relativeFrom="column">
                  <wp:posOffset>-122771</wp:posOffset>
                </wp:positionH>
                <wp:positionV relativeFrom="paragraph">
                  <wp:posOffset>3482110</wp:posOffset>
                </wp:positionV>
                <wp:extent cx="6069965" cy="2612701"/>
                <wp:effectExtent l="0" t="0" r="26035" b="1651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9965" cy="26127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96924" w:rsidRPr="006B2807" w:rsidRDefault="00C96924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6B2807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Directions:</w:t>
                            </w:r>
                          </w:p>
                          <w:p w:rsidR="00C23707" w:rsidRDefault="006B2807" w:rsidP="006907F5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6B2807">
                              <w:rPr>
                                <w:sz w:val="24"/>
                                <w:szCs w:val="24"/>
                              </w:rPr>
                              <w:t xml:space="preserve">Follow </w:t>
                            </w:r>
                            <w:r w:rsidR="006907F5">
                              <w:rPr>
                                <w:sz w:val="24"/>
                                <w:szCs w:val="24"/>
                              </w:rPr>
                              <w:t>Coast to Vines track across Bains road until you reach Pimpala road (Hungry Jacks)</w:t>
                            </w:r>
                          </w:p>
                          <w:p w:rsidR="006907F5" w:rsidRDefault="006907F5" w:rsidP="006907F5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until States Road (Roundabout)</w:t>
                            </w:r>
                          </w:p>
                          <w:p w:rsidR="006907F5" w:rsidRDefault="006907F5" w:rsidP="006907F5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and follow until the Christies Creek trail, just after Duvall ave</w:t>
                            </w:r>
                          </w:p>
                          <w:p w:rsidR="006907F5" w:rsidRPr="006B2807" w:rsidRDefault="006907F5" w:rsidP="006907F5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and follow the path back to the pa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9.65pt;margin-top:274.2pt;width:477.95pt;height:205.7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" strokecolor="white [3212]">
                <v:textbox>
                  <w:txbxContent>
                    <w:p w:rsidR="00C96924" w:rsidRPr="006B2807" w:rsidRDefault="00C96924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6B2807">
                        <w:rPr>
                          <w:rFonts w:cstheme="minorHAnsi"/>
                          <w:sz w:val="24"/>
                          <w:szCs w:val="24"/>
                        </w:rPr>
                        <w:t>Directions:</w:t>
                      </w:r>
                    </w:p>
                    <w:p w:rsidR="00C23707" w:rsidRDefault="006B2807" w:rsidP="006907F5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 w:rsidRPr="006B2807">
                        <w:rPr>
                          <w:sz w:val="24"/>
                          <w:szCs w:val="24"/>
                        </w:rPr>
                        <w:t xml:space="preserve">Follow </w:t>
                      </w:r>
                      <w:r w:rsidR="006907F5">
                        <w:rPr>
                          <w:sz w:val="24"/>
                          <w:szCs w:val="24"/>
                        </w:rPr>
                        <w:t>Coast to Vines track across Bains road until you reach Pimpala road (Hungry Jacks)</w:t>
                      </w:r>
                    </w:p>
                    <w:p w:rsidR="006907F5" w:rsidRDefault="006907F5" w:rsidP="006907F5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until States Road (Roundabout)</w:t>
                      </w:r>
                    </w:p>
                    <w:p w:rsidR="006907F5" w:rsidRDefault="006907F5" w:rsidP="006907F5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and follow until the Christies Creek trail, just after Duvall ave</w:t>
                      </w:r>
                    </w:p>
                    <w:p w:rsidR="006907F5" w:rsidRPr="006B2807" w:rsidRDefault="006907F5" w:rsidP="006907F5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and follow the path back to the park</w:t>
                      </w:r>
                    </w:p>
                  </w:txbxContent>
                </v:textbox>
              </v:shape>
            </w:pict>
          </mc:Fallback>
        </mc:AlternateContent>
      </w:r>
      <w:r w:rsidR="009259E8" w:rsidRPr="009259E8">
        <w:rPr>
          <w:noProof/>
          <w:lang w:eastAsia="en-AU"/>
        </w:rPr>
        <w:t xml:space="preserve"> </w:t>
      </w:r>
      <w:r w:rsidR="006907F5">
        <w:rPr>
          <w:noProof/>
          <w:lang w:eastAsia="en-AU"/>
        </w:rPr>
        <w:drawing>
          <wp:inline distT="0" distB="0" distL="0" distR="0" wp14:anchorId="5C1CBE20" wp14:editId="5C2D4248">
            <wp:extent cx="2433441" cy="3729998"/>
            <wp:effectExtent l="0" t="0" r="508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35566" cy="373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22870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2B582D">
        <w:rPr>
          <w:rFonts w:ascii="Verdana" w:hAnsi="Verdana"/>
          <w:b/>
          <w:color w:val="0055AA"/>
          <w:sz w:val="28"/>
          <w:szCs w:val="28"/>
        </w:rPr>
        <w:br w:type="page"/>
      </w:r>
    </w:p>
    <w:p w:rsidR="00254F4E" w:rsidRPr="00254F4E" w:rsidRDefault="00254F4E" w:rsidP="00254F4E">
      <w:pPr>
        <w:rPr>
          <w:rFonts w:ascii="Verdana" w:hAnsi="Verdana"/>
          <w:b/>
          <w:color w:val="0055AA"/>
          <w:sz w:val="28"/>
          <w:szCs w:val="28"/>
        </w:rPr>
      </w:pPr>
      <w:r w:rsidRPr="00254F4E">
        <w:rPr>
          <w:rFonts w:ascii="Verdana" w:hAnsi="Verdana"/>
          <w:b/>
          <w:color w:val="0055AA"/>
          <w:sz w:val="28"/>
          <w:szCs w:val="28"/>
        </w:rPr>
        <w:lastRenderedPageBreak/>
        <w:t xml:space="preserve">SRG Run </w:t>
      </w:r>
      <w:r w:rsidR="006B2807">
        <w:rPr>
          <w:rFonts w:ascii="Verdana" w:hAnsi="Verdana"/>
          <w:b/>
          <w:color w:val="0055AA"/>
          <w:sz w:val="28"/>
          <w:szCs w:val="28"/>
        </w:rPr>
        <w:t>1</w:t>
      </w:r>
      <w:r w:rsidR="006907F5">
        <w:rPr>
          <w:rFonts w:ascii="Verdana" w:hAnsi="Verdana"/>
          <w:b/>
          <w:color w:val="0055AA"/>
          <w:sz w:val="28"/>
          <w:szCs w:val="28"/>
        </w:rPr>
        <w:t>7</w:t>
      </w:r>
      <w:r w:rsidR="006B2807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6B2807">
        <w:rPr>
          <w:rFonts w:ascii="Verdana" w:hAnsi="Verdana"/>
          <w:b/>
          <w:color w:val="0055AA"/>
          <w:sz w:val="28"/>
          <w:szCs w:val="28"/>
        </w:rPr>
        <w:t>–</w:t>
      </w:r>
      <w:r w:rsidR="006B2807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6907F5">
        <w:rPr>
          <w:rFonts w:ascii="Verdana" w:hAnsi="Verdana"/>
          <w:b/>
          <w:color w:val="0055AA"/>
          <w:sz w:val="28"/>
          <w:szCs w:val="28"/>
        </w:rPr>
        <w:t>10.2</w:t>
      </w:r>
      <w:r w:rsidR="006B2807">
        <w:rPr>
          <w:rFonts w:ascii="Verdana" w:hAnsi="Verdana"/>
          <w:b/>
          <w:color w:val="0055AA"/>
          <w:sz w:val="28"/>
          <w:szCs w:val="28"/>
        </w:rPr>
        <w:t xml:space="preserve">km </w:t>
      </w:r>
      <w:r w:rsidR="00A066F3">
        <w:rPr>
          <w:rFonts w:ascii="Verdana" w:hAnsi="Verdana"/>
          <w:b/>
          <w:color w:val="0055AA"/>
          <w:sz w:val="28"/>
          <w:szCs w:val="28"/>
        </w:rPr>
        <w:t xml:space="preserve">Morphett Vale </w:t>
      </w:r>
      <w:r w:rsidR="006907F5">
        <w:rPr>
          <w:rFonts w:ascii="Verdana" w:hAnsi="Verdana"/>
          <w:b/>
          <w:color w:val="0055AA"/>
          <w:sz w:val="28"/>
          <w:szCs w:val="28"/>
        </w:rPr>
        <w:t>‘Block run’</w:t>
      </w:r>
    </w:p>
    <w:p w:rsidR="002B582D" w:rsidRPr="00C75A28" w:rsidRDefault="006907F5" w:rsidP="00C75A28">
      <w:pPr>
        <w:pStyle w:val="ListParagraph"/>
        <w:numPr>
          <w:ilvl w:val="0"/>
          <w:numId w:val="5"/>
        </w:numPr>
        <w:rPr>
          <w:rFonts w:ascii="Verdana" w:hAnsi="Verdana"/>
          <w:b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10.2</w:t>
      </w:r>
      <w:r w:rsidR="002B582D" w:rsidRPr="00C75A28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</w:p>
    <w:p w:rsidR="002B582D" w:rsidRDefault="00411BE4" w:rsidP="00B60E0F">
      <w:pPr>
        <w:jc w:val="center"/>
        <w:rPr>
          <w:rFonts w:ascii="Verdana" w:hAnsi="Verdana"/>
          <w:color w:val="0055AA"/>
          <w:sz w:val="28"/>
          <w:szCs w:val="28"/>
          <w:u w:val="single"/>
        </w:rPr>
      </w:pPr>
      <w:r w:rsidRPr="00627C3C">
        <w:rPr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A5E95D0" wp14:editId="69A607AE">
                <wp:simplePos x="0" y="0"/>
                <wp:positionH relativeFrom="column">
                  <wp:posOffset>3579</wp:posOffset>
                </wp:positionH>
                <wp:positionV relativeFrom="paragraph">
                  <wp:posOffset>4682317</wp:posOffset>
                </wp:positionV>
                <wp:extent cx="5972175" cy="4792345"/>
                <wp:effectExtent l="0" t="0" r="28575" b="2730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175" cy="4792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13F6C" w:rsidRPr="0024227D" w:rsidRDefault="00F13F6C" w:rsidP="00F13F6C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24227D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Directions:</w:t>
                            </w:r>
                          </w:p>
                          <w:p w:rsidR="006D0232" w:rsidRDefault="006907F5" w:rsidP="006B280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ollow the Coast to Vines trail across Bains, Pimpala, States and Reynell roads until you reach the small bridge</w:t>
                            </w:r>
                          </w:p>
                          <w:p w:rsidR="006907F5" w:rsidRDefault="006907F5" w:rsidP="006B280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Immediately after the bridge turn right and follow the track to Panatalinga road</w:t>
                            </w:r>
                          </w:p>
                          <w:p w:rsidR="006907F5" w:rsidRDefault="006907F5" w:rsidP="006B280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and follow Panatalinga until you reach Wheatshead road</w:t>
                            </w:r>
                          </w:p>
                          <w:p w:rsidR="006907F5" w:rsidRDefault="006907F5" w:rsidP="006B280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and follow back to the Coast to Vines trail</w:t>
                            </w:r>
                          </w:p>
                          <w:p w:rsidR="006907F5" w:rsidRPr="006B2807" w:rsidRDefault="006907F5" w:rsidP="006B280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and return to the pa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.3pt;margin-top:368.7pt;width:470.25pt;height:377.3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" strokecolor="white [3212]">
                <v:textbox>
                  <w:txbxContent>
                    <w:p w:rsidR="00F13F6C" w:rsidRPr="0024227D" w:rsidRDefault="00F13F6C" w:rsidP="00F13F6C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24227D">
                        <w:rPr>
                          <w:rFonts w:cstheme="minorHAnsi"/>
                          <w:sz w:val="24"/>
                          <w:szCs w:val="24"/>
                        </w:rPr>
                        <w:t>Directions:</w:t>
                      </w:r>
                    </w:p>
                    <w:p w:rsidR="006D0232" w:rsidRDefault="006907F5" w:rsidP="006B280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Follow the Coast to Vines trail across Bains, Pimpala, States and Reynell roads until you reach the small bridge</w:t>
                      </w:r>
                    </w:p>
                    <w:p w:rsidR="006907F5" w:rsidRDefault="006907F5" w:rsidP="006B280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Immediately after the bridge turn right and follow the track to Panatalinga road</w:t>
                      </w:r>
                    </w:p>
                    <w:p w:rsidR="006907F5" w:rsidRDefault="006907F5" w:rsidP="006B280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and follow Panatalinga until you reach Wheatshead road</w:t>
                      </w:r>
                    </w:p>
                    <w:p w:rsidR="006907F5" w:rsidRDefault="006907F5" w:rsidP="006B280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and follow back to the Coast to Vines trail</w:t>
                      </w:r>
                    </w:p>
                    <w:p w:rsidR="006907F5" w:rsidRPr="006B2807" w:rsidRDefault="006907F5" w:rsidP="006B280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and return to the park</w:t>
                      </w:r>
                    </w:p>
                  </w:txbxContent>
                </v:textbox>
              </v:shape>
            </w:pict>
          </mc:Fallback>
        </mc:AlternateContent>
      </w:r>
      <w:r w:rsidR="009259E8" w:rsidRPr="009259E8">
        <w:rPr>
          <w:noProof/>
          <w:lang w:eastAsia="en-AU"/>
        </w:rPr>
        <w:t xml:space="preserve"> </w:t>
      </w:r>
      <w:r w:rsidR="006907F5">
        <w:rPr>
          <w:noProof/>
          <w:lang w:eastAsia="en-AU"/>
        </w:rPr>
        <w:drawing>
          <wp:inline distT="0" distB="0" distL="0" distR="0" wp14:anchorId="6DABFDEC" wp14:editId="7F35BB74">
            <wp:extent cx="2722418" cy="4848261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24720" cy="485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3F6C" w:rsidRPr="00F13F6C">
        <w:rPr>
          <w:noProof/>
          <w:lang w:eastAsia="en-AU"/>
        </w:rPr>
        <w:t xml:space="preserve"> </w:t>
      </w:r>
    </w:p>
    <w:p w:rsidR="00B60E0F" w:rsidRPr="00627C3C" w:rsidRDefault="00B60E0F">
      <w:pPr>
        <w:rPr>
          <w:sz w:val="24"/>
          <w:szCs w:val="24"/>
        </w:rPr>
      </w:pPr>
      <w:r w:rsidRPr="00627C3C">
        <w:rPr>
          <w:sz w:val="24"/>
          <w:szCs w:val="24"/>
        </w:rPr>
        <w:br w:type="page"/>
      </w:r>
    </w:p>
    <w:p w:rsidR="00EC0105" w:rsidRPr="00EC0105" w:rsidRDefault="00EC0105" w:rsidP="00EC0105">
      <w:pPr>
        <w:rPr>
          <w:rFonts w:ascii="Verdana" w:hAnsi="Verdana"/>
          <w:b/>
          <w:color w:val="0055AA"/>
          <w:sz w:val="28"/>
          <w:szCs w:val="28"/>
        </w:rPr>
      </w:pPr>
      <w:r w:rsidRPr="00EC0105">
        <w:rPr>
          <w:rFonts w:ascii="Verdana" w:hAnsi="Verdana"/>
          <w:b/>
          <w:color w:val="0055AA"/>
          <w:sz w:val="28"/>
          <w:szCs w:val="28"/>
        </w:rPr>
        <w:lastRenderedPageBreak/>
        <w:t xml:space="preserve">SRG Run </w:t>
      </w:r>
      <w:r w:rsidR="006B2807">
        <w:rPr>
          <w:rFonts w:ascii="Verdana" w:hAnsi="Verdana"/>
          <w:b/>
          <w:color w:val="0055AA"/>
          <w:sz w:val="28"/>
          <w:szCs w:val="28"/>
        </w:rPr>
        <w:t>1</w:t>
      </w:r>
      <w:r w:rsidR="006907F5">
        <w:rPr>
          <w:rFonts w:ascii="Verdana" w:hAnsi="Verdana"/>
          <w:b/>
          <w:color w:val="0055AA"/>
          <w:sz w:val="28"/>
          <w:szCs w:val="28"/>
        </w:rPr>
        <w:t>7</w:t>
      </w:r>
      <w:r w:rsidR="006B2807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6B2807">
        <w:rPr>
          <w:rFonts w:ascii="Verdana" w:hAnsi="Verdana"/>
          <w:b/>
          <w:color w:val="0055AA"/>
          <w:sz w:val="28"/>
          <w:szCs w:val="28"/>
        </w:rPr>
        <w:t>–</w:t>
      </w:r>
      <w:r w:rsidR="006B2807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C65704">
        <w:rPr>
          <w:rFonts w:ascii="Verdana" w:hAnsi="Verdana"/>
          <w:b/>
          <w:color w:val="0055AA"/>
          <w:sz w:val="28"/>
          <w:szCs w:val="28"/>
        </w:rPr>
        <w:t>18.9</w:t>
      </w:r>
      <w:r w:rsidR="006B2807">
        <w:rPr>
          <w:rFonts w:ascii="Verdana" w:hAnsi="Verdana"/>
          <w:b/>
          <w:color w:val="0055AA"/>
          <w:sz w:val="28"/>
          <w:szCs w:val="28"/>
        </w:rPr>
        <w:t xml:space="preserve">km </w:t>
      </w:r>
      <w:r w:rsidR="00A066F3">
        <w:rPr>
          <w:rFonts w:ascii="Verdana" w:hAnsi="Verdana"/>
          <w:b/>
          <w:color w:val="0055AA"/>
          <w:sz w:val="28"/>
          <w:szCs w:val="28"/>
        </w:rPr>
        <w:t xml:space="preserve">Morphett Vale </w:t>
      </w:r>
      <w:r w:rsidR="00770120">
        <w:rPr>
          <w:rFonts w:ascii="Verdana" w:hAnsi="Verdana"/>
          <w:b/>
          <w:color w:val="0055AA"/>
          <w:sz w:val="28"/>
          <w:szCs w:val="28"/>
        </w:rPr>
        <w:t>‘Block Run’</w:t>
      </w:r>
    </w:p>
    <w:p w:rsidR="00171F0B" w:rsidRPr="00C75A28" w:rsidRDefault="00C65704" w:rsidP="00C75A28">
      <w:pPr>
        <w:pStyle w:val="ListParagraph"/>
        <w:numPr>
          <w:ilvl w:val="0"/>
          <w:numId w:val="5"/>
        </w:numPr>
        <w:rPr>
          <w:rFonts w:ascii="Verdana" w:hAnsi="Verdana"/>
          <w:b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18.9</w:t>
      </w:r>
      <w:r w:rsidR="00B60E0F" w:rsidRPr="00C75A28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  <w:r w:rsidR="00171F0B" w:rsidRPr="00C75A28">
        <w:rPr>
          <w:rFonts w:ascii="Verdana" w:hAnsi="Verdana"/>
          <w:color w:val="0055AA"/>
          <w:sz w:val="28"/>
          <w:szCs w:val="28"/>
        </w:rPr>
        <w:t xml:space="preserve"> </w:t>
      </w:r>
      <w:bookmarkStart w:id="0" w:name="_GoBack"/>
      <w:bookmarkEnd w:id="0"/>
    </w:p>
    <w:p w:rsidR="00EC0105" w:rsidRDefault="00770120" w:rsidP="00C43211">
      <w:pPr>
        <w:jc w:val="center"/>
      </w:pPr>
      <w:r>
        <w:rPr>
          <w:noProof/>
          <w:lang w:eastAsia="en-AU"/>
        </w:rPr>
        <w:drawing>
          <wp:inline distT="0" distB="0" distL="0" distR="0" wp14:anchorId="310BE090" wp14:editId="2FB2B3DA">
            <wp:extent cx="2191157" cy="326274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91614" cy="3263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AU"/>
        </w:rPr>
        <w:t xml:space="preserve"> </w:t>
      </w:r>
      <w:r w:rsidR="0053709E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4863" behindDoc="0" locked="0" layoutInCell="1" allowOverlap="1" wp14:anchorId="6B6C9BC7" wp14:editId="40A10672">
                <wp:simplePos x="0" y="0"/>
                <wp:positionH relativeFrom="column">
                  <wp:posOffset>-169256</wp:posOffset>
                </wp:positionH>
                <wp:positionV relativeFrom="paragraph">
                  <wp:posOffset>3093201</wp:posOffset>
                </wp:positionV>
                <wp:extent cx="6445885" cy="5777345"/>
                <wp:effectExtent l="0" t="0" r="12065" b="1397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45885" cy="577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E1CE7" w:rsidRPr="006B2807" w:rsidRDefault="006E1CE7" w:rsidP="00DE3138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6B2807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Directions:</w:t>
                            </w:r>
                          </w:p>
                          <w:p w:rsidR="00AA047A" w:rsidRDefault="00770120" w:rsidP="006B2807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ollow the Coast to Vines trail across Bains and Pimpala roads, until States road</w:t>
                            </w:r>
                          </w:p>
                          <w:p w:rsidR="00770120" w:rsidRDefault="00770120" w:rsidP="006B2807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and follow States road until the Pimpala road roundabout and turn left</w:t>
                            </w:r>
                          </w:p>
                          <w:p w:rsidR="00770120" w:rsidRDefault="00770120" w:rsidP="006B2807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ollow Pimpala across Panatalinga road until Knox road (opposite Sir James Hardy Way) and turn right</w:t>
                            </w:r>
                          </w:p>
                          <w:p w:rsidR="00770120" w:rsidRDefault="00770120" w:rsidP="006B2807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Run to the end and turn right onto Bains Road</w:t>
                            </w:r>
                          </w:p>
                          <w:p w:rsidR="00770120" w:rsidRDefault="00770120" w:rsidP="006B2807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left onto Panatalinga road – continue past Wheatshead road and straight ahead at the bend, through the sandy trail section, continue up Kimbly road until the T-Section with Upper Penney Hills road and turn right</w:t>
                            </w:r>
                          </w:p>
                          <w:p w:rsidR="00770120" w:rsidRDefault="00770120" w:rsidP="006B2807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At the end, turn left into States road and continue up the hill until Cottage Terrace</w:t>
                            </w:r>
                          </w:p>
                          <w:p w:rsidR="00770120" w:rsidRDefault="00770120" w:rsidP="006B2807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into Cottage Terrace and run to the end</w:t>
                            </w:r>
                          </w:p>
                          <w:p w:rsidR="00770120" w:rsidRDefault="00770120" w:rsidP="006B2807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and continue onto Main South road, crossing Honeypot, Doctors and Wheatsheaf roads</w:t>
                            </w:r>
                          </w:p>
                          <w:p w:rsidR="00770120" w:rsidRDefault="00770120" w:rsidP="006B2807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into Randell road and run until the bridge</w:t>
                            </w:r>
                          </w:p>
                          <w:p w:rsidR="00770120" w:rsidRPr="006B2807" w:rsidRDefault="00770120" w:rsidP="006B2807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and follow the road and track back to the pa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-13.35pt;margin-top:243.55pt;width:507.55pt;height:454.9pt;z-index:2516848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" strokecolor="white [3212]">
                <v:textbox>
                  <w:txbxContent>
                    <w:p w:rsidR="006E1CE7" w:rsidRPr="006B2807" w:rsidRDefault="006E1CE7" w:rsidP="00DE3138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6B2807">
                        <w:rPr>
                          <w:rFonts w:cstheme="minorHAnsi"/>
                          <w:sz w:val="24"/>
                          <w:szCs w:val="24"/>
                        </w:rPr>
                        <w:t>Directions:</w:t>
                      </w:r>
                    </w:p>
                    <w:p w:rsidR="00AA047A" w:rsidRDefault="00770120" w:rsidP="006B2807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Follow the Coast to Vines trail across Bains and Pimpala roads, until States road</w:t>
                      </w:r>
                    </w:p>
                    <w:p w:rsidR="00770120" w:rsidRDefault="00770120" w:rsidP="006B2807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and follow States road until the Pimpala road roundabout and turn left</w:t>
                      </w:r>
                    </w:p>
                    <w:p w:rsidR="00770120" w:rsidRDefault="00770120" w:rsidP="006B2807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Follow Pimpala across Panatalinga road until Knox road (opposite Sir James Hardy Way) and turn right</w:t>
                      </w:r>
                    </w:p>
                    <w:p w:rsidR="00770120" w:rsidRDefault="00770120" w:rsidP="006B2807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Run to the end and turn right onto Bains Road</w:t>
                      </w:r>
                    </w:p>
                    <w:p w:rsidR="00770120" w:rsidRDefault="00770120" w:rsidP="006B2807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left onto Panatalinga road – continue past Wheatshead road and straight ahead at the bend, through the sandy trail section, continue up Kimbly road until the T-Section with Upper Penney Hills road and turn right</w:t>
                      </w:r>
                    </w:p>
                    <w:p w:rsidR="00770120" w:rsidRDefault="00770120" w:rsidP="006B2807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At the end, turn left into States road and continue up the hill until Cottage Terrace</w:t>
                      </w:r>
                    </w:p>
                    <w:p w:rsidR="00770120" w:rsidRDefault="00770120" w:rsidP="006B2807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into Cottage Terrace and run to the end</w:t>
                      </w:r>
                    </w:p>
                    <w:p w:rsidR="00770120" w:rsidRDefault="00770120" w:rsidP="006B2807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and continue onto Main South road, crossing Honeypot, Doctors and Wheatsheaf roads</w:t>
                      </w:r>
                    </w:p>
                    <w:p w:rsidR="00770120" w:rsidRDefault="00770120" w:rsidP="006B2807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into Randell road and run until the bridge</w:t>
                      </w:r>
                    </w:p>
                    <w:p w:rsidR="00770120" w:rsidRPr="006B2807" w:rsidRDefault="00770120" w:rsidP="006B2807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and follow the road and track back to the park</w:t>
                      </w:r>
                    </w:p>
                  </w:txbxContent>
                </v:textbox>
              </v:shape>
            </w:pict>
          </mc:Fallback>
        </mc:AlternateContent>
      </w:r>
      <w:r w:rsidR="006B2807" w:rsidRPr="006B2807">
        <w:rPr>
          <w:noProof/>
          <w:lang w:eastAsia="en-AU"/>
        </w:rPr>
        <w:t xml:space="preserve"> </w:t>
      </w:r>
      <w:r w:rsidR="00C43211" w:rsidRPr="00C43211">
        <w:rPr>
          <w:noProof/>
          <w:lang w:eastAsia="en-AU"/>
        </w:rPr>
        <w:t xml:space="preserve"> </w:t>
      </w:r>
    </w:p>
    <w:sectPr w:rsidR="00EC0105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93D78" w:rsidRDefault="00193D78" w:rsidP="00464AEE">
      <w:pPr>
        <w:spacing w:after="0" w:line="240" w:lineRule="auto"/>
      </w:pPr>
      <w:r>
        <w:separator/>
      </w:r>
    </w:p>
  </w:endnote>
  <w:endnote w:type="continuationSeparator" w:id="0">
    <w:p w:rsidR="00193D78" w:rsidRDefault="00193D78" w:rsidP="00464A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93D78" w:rsidRDefault="00193D78" w:rsidP="00464AEE">
      <w:pPr>
        <w:spacing w:after="0" w:line="240" w:lineRule="auto"/>
      </w:pPr>
      <w:r>
        <w:separator/>
      </w:r>
    </w:p>
  </w:footnote>
  <w:footnote w:type="continuationSeparator" w:id="0">
    <w:p w:rsidR="00193D78" w:rsidRDefault="00193D78" w:rsidP="00464A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64AEE" w:rsidRPr="00ED2CA5" w:rsidRDefault="002B582D" w:rsidP="00464AEE">
    <w:pPr>
      <w:pStyle w:val="Header"/>
      <w:rPr>
        <w:b/>
        <w:i/>
        <w:sz w:val="10"/>
        <w:szCs w:val="10"/>
      </w:rPr>
    </w:pPr>
    <w:r>
      <w:rPr>
        <w:b/>
        <w:i/>
        <w:noProof/>
        <w:sz w:val="28"/>
        <w:szCs w:val="28"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5219916</wp:posOffset>
              </wp:positionH>
              <wp:positionV relativeFrom="paragraph">
                <wp:posOffset>-273914</wp:posOffset>
              </wp:positionV>
              <wp:extent cx="1147864" cy="706741"/>
              <wp:effectExtent l="0" t="0" r="0" b="0"/>
              <wp:wrapNone/>
              <wp:docPr id="24" name="Text Box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47864" cy="706741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2B582D" w:rsidRDefault="002B582D">
                          <w:r>
                            <w:rPr>
                              <w:b/>
                              <w:i/>
                              <w:noProof/>
                              <w:sz w:val="10"/>
                              <w:szCs w:val="10"/>
                              <w:lang w:eastAsia="en-AU"/>
                            </w:rPr>
                            <w:drawing>
                              <wp:inline distT="0" distB="0" distL="0" distR="0" wp14:anchorId="244D760D" wp14:editId="4AB6882B">
                                <wp:extent cx="959796" cy="538264"/>
                                <wp:effectExtent l="0" t="0" r="0" b="0"/>
                                <wp:docPr id="23" name="Picture 2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SRG_LOGO_700x392.jp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958215" cy="537377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29" type="#_x0000_t202" style="position:absolute;margin-left:411pt;margin-top:-21.55pt;width:90.4pt;height:55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" fillcolor="white [3201]" stroked="f" strokeweight=".5pt">
              <v:textbox>
                <w:txbxContent>
                  <w:p w:rsidR="002B582D" w:rsidRDefault="002B582D">
                    <w:r>
                      <w:rPr>
                        <w:b/>
                        <w:i/>
                        <w:noProof/>
                        <w:sz w:val="10"/>
                        <w:szCs w:val="10"/>
                        <w:lang w:eastAsia="en-AU"/>
                      </w:rPr>
                      <w:drawing>
                        <wp:inline distT="0" distB="0" distL="0" distR="0" wp14:anchorId="244D760D" wp14:editId="4AB6882B">
                          <wp:extent cx="959796" cy="538264"/>
                          <wp:effectExtent l="0" t="0" r="0" b="0"/>
                          <wp:docPr id="23" name="Picture 2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SRG_LOGO_700x392.jpg"/>
                                  <pic:cNvPicPr/>
                                </pic:nvPicPr>
                                <pic:blipFill>
                                  <a:blip r:embed="rId2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958215" cy="537377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464AEE" w:rsidRPr="00ED2CA5">
      <w:rPr>
        <w:b/>
        <w:i/>
        <w:sz w:val="28"/>
        <w:szCs w:val="28"/>
      </w:rPr>
      <w:t>Southern Running Group</w:t>
    </w:r>
    <w:r w:rsidR="00464AEE" w:rsidRPr="00ED2CA5">
      <w:rPr>
        <w:b/>
        <w:i/>
        <w:sz w:val="28"/>
        <w:szCs w:val="28"/>
      </w:rPr>
      <w:ptab w:relativeTo="margin" w:alignment="center" w:leader="none"/>
    </w:r>
    <w:r w:rsidR="00464AEE" w:rsidRPr="00ED2CA5">
      <w:rPr>
        <w:b/>
        <w:i/>
        <w:sz w:val="28"/>
        <w:szCs w:val="28"/>
      </w:rPr>
      <w:ptab w:relativeTo="margin" w:alignment="right" w:leader="none"/>
    </w:r>
  </w:p>
  <w:p w:rsidR="00464AEE" w:rsidRDefault="00464AE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277A0"/>
    <w:multiLevelType w:val="hybridMultilevel"/>
    <w:tmpl w:val="50F0977E"/>
    <w:lvl w:ilvl="0" w:tplc="28C6BC6E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4A1FE4"/>
    <w:multiLevelType w:val="hybridMultilevel"/>
    <w:tmpl w:val="245088F2"/>
    <w:lvl w:ilvl="0" w:tplc="84089836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C972A9"/>
    <w:multiLevelType w:val="hybridMultilevel"/>
    <w:tmpl w:val="D4F8CC3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F94436D"/>
    <w:multiLevelType w:val="hybridMultilevel"/>
    <w:tmpl w:val="BD8065C2"/>
    <w:lvl w:ilvl="0" w:tplc="751C4A1A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0045FED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30526EA"/>
    <w:multiLevelType w:val="hybridMultilevel"/>
    <w:tmpl w:val="4808BD36"/>
    <w:lvl w:ilvl="0" w:tplc="751C4A1A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4D5353F"/>
    <w:multiLevelType w:val="hybridMultilevel"/>
    <w:tmpl w:val="609CBC48"/>
    <w:lvl w:ilvl="0" w:tplc="CB4816AE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97D6811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CCE0E61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FFD28C2"/>
    <w:multiLevelType w:val="hybridMultilevel"/>
    <w:tmpl w:val="367CA43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29F3B0D"/>
    <w:multiLevelType w:val="hybridMultilevel"/>
    <w:tmpl w:val="245088F2"/>
    <w:lvl w:ilvl="0" w:tplc="84089836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2D42F37"/>
    <w:multiLevelType w:val="hybridMultilevel"/>
    <w:tmpl w:val="182E0216"/>
    <w:lvl w:ilvl="0" w:tplc="536CAE3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3212927"/>
    <w:multiLevelType w:val="hybridMultilevel"/>
    <w:tmpl w:val="EF201D72"/>
    <w:lvl w:ilvl="0" w:tplc="1AB854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59B42A9"/>
    <w:multiLevelType w:val="hybridMultilevel"/>
    <w:tmpl w:val="2F449C7E"/>
    <w:lvl w:ilvl="0" w:tplc="6F6AB862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3C363478"/>
    <w:multiLevelType w:val="hybridMultilevel"/>
    <w:tmpl w:val="23F49EB2"/>
    <w:lvl w:ilvl="0" w:tplc="9FA4F24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D25663A"/>
    <w:multiLevelType w:val="hybridMultilevel"/>
    <w:tmpl w:val="0ED0AC50"/>
    <w:lvl w:ilvl="0" w:tplc="CE3A17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3DD026B6"/>
    <w:multiLevelType w:val="hybridMultilevel"/>
    <w:tmpl w:val="EF201D72"/>
    <w:lvl w:ilvl="0" w:tplc="1AB854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0496CF9"/>
    <w:multiLevelType w:val="hybridMultilevel"/>
    <w:tmpl w:val="0DD02D3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48121F90"/>
    <w:multiLevelType w:val="hybridMultilevel"/>
    <w:tmpl w:val="C4685D2E"/>
    <w:lvl w:ilvl="0" w:tplc="1E7E23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49E76B60"/>
    <w:multiLevelType w:val="hybridMultilevel"/>
    <w:tmpl w:val="367CA43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4B0D7067"/>
    <w:multiLevelType w:val="hybridMultilevel"/>
    <w:tmpl w:val="F53EEA62"/>
    <w:lvl w:ilvl="0" w:tplc="7C16E12C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4CDA0C33"/>
    <w:multiLevelType w:val="hybridMultilevel"/>
    <w:tmpl w:val="1728AEE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0702B15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54F333A2"/>
    <w:multiLevelType w:val="hybridMultilevel"/>
    <w:tmpl w:val="47863190"/>
    <w:lvl w:ilvl="0" w:tplc="504A94E2">
      <w:start w:val="4"/>
      <w:numFmt w:val="decimal"/>
      <w:lvlText w:val="%1."/>
      <w:lvlJc w:val="left"/>
      <w:pPr>
        <w:ind w:left="360" w:hanging="360"/>
      </w:pPr>
      <w:rPr>
        <w:rFonts w:cstheme="minorHAnsi" w:hint="default"/>
        <w:color w:val="000000" w:themeColor="text1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56E60903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5A6A5B0D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5B44133C"/>
    <w:multiLevelType w:val="hybridMultilevel"/>
    <w:tmpl w:val="3AD8FC2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EDF562D"/>
    <w:multiLevelType w:val="hybridMultilevel"/>
    <w:tmpl w:val="179CF8FC"/>
    <w:lvl w:ilvl="0" w:tplc="7DE64376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693D29DE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6CE553F7"/>
    <w:multiLevelType w:val="hybridMultilevel"/>
    <w:tmpl w:val="BCC454CA"/>
    <w:lvl w:ilvl="0" w:tplc="F3220FE2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73640270"/>
    <w:multiLevelType w:val="hybridMultilevel"/>
    <w:tmpl w:val="6DDAA178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74F34F76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>
    <w:nsid w:val="7A8B6FC5"/>
    <w:multiLevelType w:val="hybridMultilevel"/>
    <w:tmpl w:val="3FDC575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7F9545E3"/>
    <w:multiLevelType w:val="hybridMultilevel"/>
    <w:tmpl w:val="EC2A880C"/>
    <w:lvl w:ilvl="0" w:tplc="82CE8C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5"/>
  </w:num>
  <w:num w:numId="2">
    <w:abstractNumId w:val="19"/>
  </w:num>
  <w:num w:numId="3">
    <w:abstractNumId w:val="13"/>
  </w:num>
  <w:num w:numId="4">
    <w:abstractNumId w:val="9"/>
  </w:num>
  <w:num w:numId="5">
    <w:abstractNumId w:val="17"/>
  </w:num>
  <w:num w:numId="6">
    <w:abstractNumId w:val="4"/>
  </w:num>
  <w:num w:numId="7">
    <w:abstractNumId w:val="7"/>
  </w:num>
  <w:num w:numId="8">
    <w:abstractNumId w:val="24"/>
  </w:num>
  <w:num w:numId="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22"/>
  </w:num>
  <w:num w:numId="13">
    <w:abstractNumId w:val="8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0"/>
  </w:num>
  <w:num w:numId="1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6"/>
  </w:num>
  <w:num w:numId="21">
    <w:abstractNumId w:val="23"/>
  </w:num>
  <w:num w:numId="22">
    <w:abstractNumId w:val="32"/>
  </w:num>
  <w:num w:numId="23">
    <w:abstractNumId w:val="26"/>
  </w:num>
  <w:num w:numId="24">
    <w:abstractNumId w:val="15"/>
  </w:num>
  <w:num w:numId="25">
    <w:abstractNumId w:val="28"/>
  </w:num>
  <w:num w:numId="26">
    <w:abstractNumId w:val="11"/>
  </w:num>
  <w:num w:numId="27">
    <w:abstractNumId w:val="14"/>
  </w:num>
  <w:num w:numId="28">
    <w:abstractNumId w:val="29"/>
  </w:num>
  <w:num w:numId="29">
    <w:abstractNumId w:val="12"/>
  </w:num>
  <w:num w:numId="30">
    <w:abstractNumId w:val="31"/>
  </w:num>
  <w:num w:numId="31">
    <w:abstractNumId w:val="2"/>
  </w:num>
  <w:num w:numId="32">
    <w:abstractNumId w:val="18"/>
  </w:num>
  <w:num w:numId="33">
    <w:abstractNumId w:val="33"/>
  </w:num>
  <w:num w:numId="34">
    <w:abstractNumId w:val="27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7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MjA1sDCwNDACspR0lIJTi4sz8/NACixrATHjA3ksAAAA"/>
  </w:docVars>
  <w:rsids>
    <w:rsidRoot w:val="008779C6"/>
    <w:rsid w:val="0007443F"/>
    <w:rsid w:val="000D1782"/>
    <w:rsid w:val="001038AD"/>
    <w:rsid w:val="00171F0B"/>
    <w:rsid w:val="00193D78"/>
    <w:rsid w:val="001B1140"/>
    <w:rsid w:val="001D1791"/>
    <w:rsid w:val="0024227D"/>
    <w:rsid w:val="00254F4E"/>
    <w:rsid w:val="002B582D"/>
    <w:rsid w:val="002C7C9D"/>
    <w:rsid w:val="002D1D0C"/>
    <w:rsid w:val="003319C9"/>
    <w:rsid w:val="00411BE4"/>
    <w:rsid w:val="00414CE7"/>
    <w:rsid w:val="00464AEE"/>
    <w:rsid w:val="00467D10"/>
    <w:rsid w:val="0047613D"/>
    <w:rsid w:val="0048451B"/>
    <w:rsid w:val="004A79F4"/>
    <w:rsid w:val="004B6971"/>
    <w:rsid w:val="0053709E"/>
    <w:rsid w:val="005948EE"/>
    <w:rsid w:val="005A3C78"/>
    <w:rsid w:val="005B43F8"/>
    <w:rsid w:val="0062376A"/>
    <w:rsid w:val="00627C3C"/>
    <w:rsid w:val="00644091"/>
    <w:rsid w:val="00687946"/>
    <w:rsid w:val="006907F5"/>
    <w:rsid w:val="006B2807"/>
    <w:rsid w:val="006D0232"/>
    <w:rsid w:val="006E1CE7"/>
    <w:rsid w:val="00734017"/>
    <w:rsid w:val="00770120"/>
    <w:rsid w:val="00863657"/>
    <w:rsid w:val="008779C6"/>
    <w:rsid w:val="009259E8"/>
    <w:rsid w:val="00944C3E"/>
    <w:rsid w:val="009718C3"/>
    <w:rsid w:val="00983D98"/>
    <w:rsid w:val="00994B11"/>
    <w:rsid w:val="009A048C"/>
    <w:rsid w:val="00A066F3"/>
    <w:rsid w:val="00A22870"/>
    <w:rsid w:val="00A46C70"/>
    <w:rsid w:val="00AA047A"/>
    <w:rsid w:val="00AB7E44"/>
    <w:rsid w:val="00AE1A4D"/>
    <w:rsid w:val="00AF4A37"/>
    <w:rsid w:val="00B4302F"/>
    <w:rsid w:val="00B60E0F"/>
    <w:rsid w:val="00BB60F9"/>
    <w:rsid w:val="00BF066B"/>
    <w:rsid w:val="00C23707"/>
    <w:rsid w:val="00C33125"/>
    <w:rsid w:val="00C43211"/>
    <w:rsid w:val="00C65704"/>
    <w:rsid w:val="00C75A28"/>
    <w:rsid w:val="00C96924"/>
    <w:rsid w:val="00CE33D7"/>
    <w:rsid w:val="00D21254"/>
    <w:rsid w:val="00D43506"/>
    <w:rsid w:val="00D87F90"/>
    <w:rsid w:val="00DE3138"/>
    <w:rsid w:val="00E01CC7"/>
    <w:rsid w:val="00E230EA"/>
    <w:rsid w:val="00E56958"/>
    <w:rsid w:val="00E6223B"/>
    <w:rsid w:val="00E647D0"/>
    <w:rsid w:val="00EC0105"/>
    <w:rsid w:val="00EE2811"/>
    <w:rsid w:val="00F13F6C"/>
    <w:rsid w:val="00F659A3"/>
    <w:rsid w:val="00FC2790"/>
    <w:rsid w:val="00FD38F3"/>
    <w:rsid w:val="00FF3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7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9C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B60F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B60F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C969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AEE"/>
  </w:style>
  <w:style w:type="paragraph" w:styleId="Footer">
    <w:name w:val="footer"/>
    <w:basedOn w:val="Normal"/>
    <w:link w:val="Foot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AE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7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9C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B60F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B60F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C969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AEE"/>
  </w:style>
  <w:style w:type="paragraph" w:styleId="Footer">
    <w:name w:val="footer"/>
    <w:basedOn w:val="Normal"/>
    <w:link w:val="Foot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A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971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9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0.jpe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9</Words>
  <Characters>1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y</dc:creator>
  <cp:lastModifiedBy>Study</cp:lastModifiedBy>
  <cp:revision>4</cp:revision>
  <cp:lastPrinted>2014-03-02T04:52:00Z</cp:lastPrinted>
  <dcterms:created xsi:type="dcterms:W3CDTF">2018-05-23T11:40:00Z</dcterms:created>
  <dcterms:modified xsi:type="dcterms:W3CDTF">2018-05-23T11:42:00Z</dcterms:modified>
</cp:coreProperties>
</file>